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55DF" w14:textId="20CFF8D7" w:rsidR="004E50A0" w:rsidRPr="002852AB" w:rsidRDefault="002852AB" w:rsidP="004E50A0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2852AB">
        <w:rPr>
          <w:rFonts w:asciiTheme="minorHAnsi" w:hAnsiTheme="minorHAnsi" w:cstheme="minorHAnsi"/>
          <w:sz w:val="28"/>
          <w:szCs w:val="28"/>
        </w:rPr>
        <w:t>Working Instruction Form 5:</w:t>
      </w:r>
      <w:r w:rsidR="00C0516F">
        <w:rPr>
          <w:rFonts w:asciiTheme="minorHAnsi" w:hAnsiTheme="minorHAnsi" w:cstheme="minorHAnsi"/>
          <w:sz w:val="28"/>
          <w:szCs w:val="28"/>
        </w:rPr>
        <w:t xml:space="preserve"> </w:t>
      </w:r>
      <w:bookmarkStart w:id="0" w:name="_Hlk157522900"/>
      <w:r w:rsidR="00C0516F">
        <w:rPr>
          <w:rFonts w:asciiTheme="minorHAnsi" w:hAnsiTheme="minorHAnsi" w:cstheme="minorHAnsi"/>
          <w:sz w:val="28"/>
          <w:szCs w:val="28"/>
        </w:rPr>
        <w:t>Controlled Substance</w:t>
      </w:r>
      <w:r w:rsidRPr="002852AB">
        <w:rPr>
          <w:rFonts w:asciiTheme="minorHAnsi" w:hAnsiTheme="minorHAnsi" w:cstheme="minorHAnsi"/>
          <w:sz w:val="28"/>
          <w:szCs w:val="28"/>
        </w:rPr>
        <w:t xml:space="preserve"> </w:t>
      </w:r>
      <w:r w:rsidR="004E50A0" w:rsidRPr="002852AB">
        <w:rPr>
          <w:rFonts w:asciiTheme="minorHAnsi" w:hAnsiTheme="minorHAnsi" w:cstheme="minorHAnsi"/>
          <w:sz w:val="28"/>
          <w:szCs w:val="28"/>
        </w:rPr>
        <w:t>T</w:t>
      </w:r>
      <w:r w:rsidRPr="002852AB">
        <w:rPr>
          <w:rFonts w:asciiTheme="minorHAnsi" w:hAnsiTheme="minorHAnsi" w:cstheme="minorHAnsi"/>
          <w:sz w:val="28"/>
          <w:szCs w:val="28"/>
        </w:rPr>
        <w:t>heft/</w:t>
      </w:r>
      <w:r w:rsidR="00C0516F">
        <w:rPr>
          <w:rFonts w:asciiTheme="minorHAnsi" w:hAnsiTheme="minorHAnsi" w:cstheme="minorHAnsi"/>
          <w:sz w:val="28"/>
          <w:szCs w:val="28"/>
        </w:rPr>
        <w:t>L</w:t>
      </w:r>
      <w:r w:rsidRPr="002852AB">
        <w:rPr>
          <w:rFonts w:asciiTheme="minorHAnsi" w:hAnsiTheme="minorHAnsi" w:cstheme="minorHAnsi"/>
          <w:sz w:val="28"/>
          <w:szCs w:val="28"/>
        </w:rPr>
        <w:t xml:space="preserve">oss or Incident </w:t>
      </w:r>
      <w:r w:rsidR="00C0516F">
        <w:rPr>
          <w:rFonts w:asciiTheme="minorHAnsi" w:hAnsiTheme="minorHAnsi" w:cstheme="minorHAnsi"/>
          <w:sz w:val="28"/>
          <w:szCs w:val="28"/>
        </w:rPr>
        <w:t>Report</w:t>
      </w:r>
      <w:bookmarkEnd w:id="0"/>
    </w:p>
    <w:p w14:paraId="472EE984" w14:textId="77777777" w:rsidR="002852AB" w:rsidRDefault="002852AB" w:rsidP="004E50A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938FD44" w14:textId="0D3DFAC6" w:rsidR="002852AB" w:rsidRDefault="00AB60D4" w:rsidP="00B611DB">
      <w:pPr>
        <w:pStyle w:val="Heading2"/>
      </w:pPr>
      <w:r>
        <w:t xml:space="preserve">Controlled Substance </w:t>
      </w:r>
      <w:r w:rsidR="002852AB">
        <w:t>Theft</w:t>
      </w:r>
      <w:r w:rsidR="00B611DB">
        <w:t>/Loss Reporting</w:t>
      </w:r>
      <w:r>
        <w:t>:</w:t>
      </w:r>
    </w:p>
    <w:p w14:paraId="671DF05A" w14:textId="066E0E80" w:rsidR="004E50A0" w:rsidRPr="00056EF5" w:rsidRDefault="004E50A0" w:rsidP="004E50A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If a registrant has a reasonable belief or suspicion that there has been (a) theft of any amount of a Controlled Substance; or (b) loss of a Controlled Substance, the event must be promptly reported to the following units:</w:t>
      </w:r>
    </w:p>
    <w:p w14:paraId="029A8A36" w14:textId="77777777" w:rsidR="004E50A0" w:rsidRPr="00056EF5" w:rsidRDefault="004E50A0" w:rsidP="004E50A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DB4F81B" w14:textId="77777777" w:rsidR="004E50A0" w:rsidRPr="00056EF5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University Environmental Health &amp; Safety Office (EHSO)</w:t>
      </w:r>
    </w:p>
    <w:p w14:paraId="229F1062" w14:textId="77777777" w:rsidR="004E50A0" w:rsidRPr="00056EF5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Office of Research Integrity and Compliance (ORIC)</w:t>
      </w:r>
    </w:p>
    <w:p w14:paraId="4B4451A6" w14:textId="77777777" w:rsidR="004E50A0" w:rsidRPr="00056EF5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Emory Police Department (EPD)</w:t>
      </w:r>
    </w:p>
    <w:p w14:paraId="16FD232D" w14:textId="77777777" w:rsidR="004E50A0" w:rsidRPr="00056EF5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U.S. Drug Enforcement Agency (DEA)</w:t>
      </w:r>
    </w:p>
    <w:p w14:paraId="083B2EF9" w14:textId="77777777" w:rsidR="004E50A0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Georgia Drug and Narcotics Agency (GDNA).</w:t>
      </w:r>
    </w:p>
    <w:p w14:paraId="6185ADB8" w14:textId="77777777" w:rsidR="004E50A0" w:rsidRPr="00056EF5" w:rsidRDefault="004E50A0" w:rsidP="004E50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orgia Board of Pharmacy (GBP)</w:t>
      </w:r>
    </w:p>
    <w:p w14:paraId="25E71CBE" w14:textId="77777777" w:rsidR="00D71EEB" w:rsidRDefault="00D71EEB" w:rsidP="004E50A0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11728438" w14:textId="47490330" w:rsidR="004E50A0" w:rsidRPr="00056EF5" w:rsidRDefault="004E50A0" w:rsidP="004E50A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Cs/>
          <w:sz w:val="24"/>
          <w:szCs w:val="24"/>
        </w:rPr>
        <w:t xml:space="preserve">If </w:t>
      </w:r>
      <w:r w:rsidRPr="00056EF5">
        <w:rPr>
          <w:rFonts w:cstheme="minorHAnsi"/>
          <w:sz w:val="24"/>
          <w:szCs w:val="24"/>
        </w:rPr>
        <w:t>there is doubt about whether a report should be made, err on the side of reporting.</w:t>
      </w:r>
      <w:r w:rsidR="00D71EEB">
        <w:rPr>
          <w:rFonts w:cstheme="minorHAnsi"/>
          <w:sz w:val="24"/>
          <w:szCs w:val="24"/>
        </w:rPr>
        <w:t xml:space="preserve">  </w:t>
      </w:r>
      <w:r w:rsidRPr="00056EF5">
        <w:rPr>
          <w:rFonts w:cstheme="minorHAnsi"/>
          <w:sz w:val="24"/>
          <w:szCs w:val="24"/>
        </w:rPr>
        <w:t>The contacts, correct forms and timetable for reporting are listed below:</w:t>
      </w:r>
    </w:p>
    <w:p w14:paraId="714722AC" w14:textId="77777777" w:rsidR="004E50A0" w:rsidRPr="00056EF5" w:rsidRDefault="004E50A0" w:rsidP="004E50A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851"/>
        <w:gridCol w:w="6468"/>
        <w:gridCol w:w="1180"/>
        <w:gridCol w:w="1221"/>
      </w:tblGrid>
      <w:tr w:rsidR="004E50A0" w:rsidRPr="00056EF5" w14:paraId="1BD1963C" w14:textId="77777777" w:rsidTr="00F955DC">
        <w:trPr>
          <w:trHeight w:val="377"/>
        </w:trPr>
        <w:tc>
          <w:tcPr>
            <w:tcW w:w="851" w:type="dxa"/>
            <w:vAlign w:val="center"/>
          </w:tcPr>
          <w:p w14:paraId="510A0184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056EF5">
              <w:rPr>
                <w:rFonts w:cstheme="minorHAnsi"/>
                <w:b/>
                <w:sz w:val="16"/>
                <w:szCs w:val="16"/>
              </w:rPr>
              <w:t>Unit Receiving Report</w:t>
            </w:r>
          </w:p>
        </w:tc>
        <w:tc>
          <w:tcPr>
            <w:tcW w:w="6468" w:type="dxa"/>
            <w:vAlign w:val="center"/>
          </w:tcPr>
          <w:p w14:paraId="07E9077D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1180" w:type="dxa"/>
            <w:vAlign w:val="center"/>
          </w:tcPr>
          <w:p w14:paraId="11D0F46B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orm to Complete</w:t>
            </w:r>
          </w:p>
        </w:tc>
        <w:tc>
          <w:tcPr>
            <w:tcW w:w="1221" w:type="dxa"/>
            <w:vAlign w:val="center"/>
          </w:tcPr>
          <w:p w14:paraId="183D7495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Timetable</w:t>
            </w:r>
          </w:p>
          <w:p w14:paraId="08AE2517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E50A0" w:rsidRPr="00056EF5" w14:paraId="6DDAD1CF" w14:textId="77777777" w:rsidTr="00F955DC">
        <w:tc>
          <w:tcPr>
            <w:tcW w:w="851" w:type="dxa"/>
            <w:vAlign w:val="center"/>
          </w:tcPr>
          <w:p w14:paraId="527D3C16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DEA</w:t>
            </w:r>
          </w:p>
        </w:tc>
        <w:tc>
          <w:tcPr>
            <w:tcW w:w="6468" w:type="dxa"/>
            <w:vAlign w:val="center"/>
          </w:tcPr>
          <w:p w14:paraId="2976EBFD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Complete and submit at</w:t>
            </w:r>
          </w:p>
          <w:p w14:paraId="52481423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  <w:r w:rsidRPr="00056EF5">
              <w:rPr>
                <w:rFonts w:cstheme="minorHAnsi"/>
                <w:color w:val="0070C0"/>
                <w:sz w:val="24"/>
                <w:szCs w:val="24"/>
                <w:u w:val="single"/>
              </w:rPr>
              <w:t>https://www.deadiversion.usdoj.gov/21cfr_reports/theft/</w:t>
            </w:r>
          </w:p>
        </w:tc>
        <w:tc>
          <w:tcPr>
            <w:tcW w:w="1180" w:type="dxa"/>
            <w:vAlign w:val="center"/>
          </w:tcPr>
          <w:p w14:paraId="32396AA4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DEA Form 106 online</w:t>
            </w:r>
          </w:p>
        </w:tc>
        <w:tc>
          <w:tcPr>
            <w:tcW w:w="1221" w:type="dxa"/>
            <w:vAlign w:val="center"/>
          </w:tcPr>
          <w:p w14:paraId="5FBCECF1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thin one business day</w:t>
            </w:r>
          </w:p>
        </w:tc>
      </w:tr>
      <w:tr w:rsidR="004E50A0" w:rsidRPr="00056EF5" w14:paraId="3EFDFE7D" w14:textId="77777777" w:rsidTr="00F955DC">
        <w:tc>
          <w:tcPr>
            <w:tcW w:w="851" w:type="dxa"/>
            <w:vAlign w:val="center"/>
          </w:tcPr>
          <w:p w14:paraId="7EAFE07D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GDNA</w:t>
            </w:r>
          </w:p>
        </w:tc>
        <w:tc>
          <w:tcPr>
            <w:tcW w:w="6468" w:type="dxa"/>
            <w:vAlign w:val="center"/>
          </w:tcPr>
          <w:p w14:paraId="3C442A00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 xml:space="preserve">FAX </w:t>
            </w:r>
            <w:r>
              <w:rPr>
                <w:rFonts w:cstheme="minorHAnsi"/>
                <w:sz w:val="24"/>
                <w:szCs w:val="24"/>
              </w:rPr>
              <w:t>form to</w:t>
            </w:r>
            <w:r w:rsidRPr="00056EF5">
              <w:rPr>
                <w:rFonts w:cstheme="minorHAnsi"/>
                <w:sz w:val="24"/>
                <w:szCs w:val="24"/>
              </w:rPr>
              <w:t xml:space="preserve"> (404) 651-8210.</w:t>
            </w:r>
          </w:p>
        </w:tc>
        <w:tc>
          <w:tcPr>
            <w:tcW w:w="1180" w:type="dxa"/>
            <w:vAlign w:val="center"/>
          </w:tcPr>
          <w:p w14:paraId="1E0C0EF4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py of </w:t>
            </w:r>
            <w:r w:rsidRPr="00056EF5">
              <w:rPr>
                <w:rFonts w:cstheme="minorHAnsi"/>
                <w:sz w:val="24"/>
                <w:szCs w:val="24"/>
              </w:rPr>
              <w:t>DEA Form 106</w:t>
            </w:r>
          </w:p>
        </w:tc>
        <w:tc>
          <w:tcPr>
            <w:tcW w:w="1221" w:type="dxa"/>
            <w:vAlign w:val="center"/>
          </w:tcPr>
          <w:p w14:paraId="4FA66F05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Within 48 hours of discovery</w:t>
            </w:r>
          </w:p>
        </w:tc>
      </w:tr>
      <w:tr w:rsidR="004E50A0" w:rsidRPr="00056EF5" w14:paraId="797DA057" w14:textId="77777777" w:rsidTr="00F955DC">
        <w:tc>
          <w:tcPr>
            <w:tcW w:w="851" w:type="dxa"/>
            <w:vAlign w:val="center"/>
          </w:tcPr>
          <w:p w14:paraId="3118DBED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BP</w:t>
            </w:r>
          </w:p>
        </w:tc>
        <w:tc>
          <w:tcPr>
            <w:tcW w:w="6468" w:type="dxa"/>
            <w:vAlign w:val="center"/>
          </w:tcPr>
          <w:p w14:paraId="21B9D6C3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AX </w:t>
            </w:r>
            <w:r w:rsidRPr="00AC1AAB">
              <w:rPr>
                <w:rFonts w:cstheme="minorHAnsi"/>
                <w:sz w:val="24"/>
                <w:szCs w:val="24"/>
              </w:rPr>
              <w:t>Form to (470) 386-6137</w:t>
            </w:r>
          </w:p>
        </w:tc>
        <w:tc>
          <w:tcPr>
            <w:tcW w:w="1180" w:type="dxa"/>
            <w:vAlign w:val="center"/>
          </w:tcPr>
          <w:p w14:paraId="7170AB23" w14:textId="77777777" w:rsidR="004E50A0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py of </w:t>
            </w:r>
            <w:r w:rsidRPr="00056EF5">
              <w:rPr>
                <w:rFonts w:cstheme="minorHAnsi"/>
                <w:sz w:val="24"/>
                <w:szCs w:val="24"/>
              </w:rPr>
              <w:t>DEA Form 106</w:t>
            </w:r>
          </w:p>
        </w:tc>
        <w:tc>
          <w:tcPr>
            <w:tcW w:w="1221" w:type="dxa"/>
            <w:vAlign w:val="center"/>
          </w:tcPr>
          <w:p w14:paraId="0A6255AE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AC1AAB">
              <w:rPr>
                <w:rFonts w:cstheme="minorHAnsi"/>
                <w:sz w:val="24"/>
                <w:szCs w:val="24"/>
              </w:rPr>
              <w:t>Within 48 hours of discovery</w:t>
            </w:r>
          </w:p>
        </w:tc>
      </w:tr>
      <w:tr w:rsidR="004E50A0" w:rsidRPr="00056EF5" w14:paraId="61D5D94B" w14:textId="77777777" w:rsidTr="00F955DC">
        <w:tc>
          <w:tcPr>
            <w:tcW w:w="851" w:type="dxa"/>
            <w:vAlign w:val="center"/>
          </w:tcPr>
          <w:p w14:paraId="637D2948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EPD</w:t>
            </w:r>
          </w:p>
        </w:tc>
        <w:tc>
          <w:tcPr>
            <w:tcW w:w="6468" w:type="dxa"/>
            <w:vAlign w:val="center"/>
          </w:tcPr>
          <w:p w14:paraId="53A59CC7" w14:textId="184E79E3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AC1AAB">
              <w:rPr>
                <w:rFonts w:eastAsia="Times New Roman" w:cstheme="minorHAnsi"/>
                <w:b/>
                <w:bCs/>
                <w:sz w:val="24"/>
                <w:szCs w:val="24"/>
              </w:rPr>
              <w:t>Chief Burt Buchtinec</w:t>
            </w:r>
            <w:r w:rsidRPr="00CF5BFE">
              <w:rPr>
                <w:rFonts w:eastAsia="Times New Roman" w:cstheme="minorHAnsi"/>
                <w:sz w:val="24"/>
                <w:szCs w:val="24"/>
              </w:rPr>
              <w:t xml:space="preserve"> to Fax (404) 727-3614 or via email at </w:t>
            </w:r>
            <w:hyperlink r:id="rId10" w:tgtFrame="_blank" w:history="1">
              <w:r w:rsidRPr="00CF5BFE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</w:rPr>
                <w:t>BBUCHTI@emory.edu.</w:t>
              </w:r>
            </w:hyperlink>
          </w:p>
        </w:tc>
        <w:tc>
          <w:tcPr>
            <w:tcW w:w="1180" w:type="dxa"/>
            <w:vAlign w:val="center"/>
          </w:tcPr>
          <w:p w14:paraId="137C4E2B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5</w:t>
            </w:r>
          </w:p>
        </w:tc>
        <w:tc>
          <w:tcPr>
            <w:tcW w:w="1221" w:type="dxa"/>
            <w:vAlign w:val="center"/>
          </w:tcPr>
          <w:p w14:paraId="22CF933A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Promptly upon discovery</w:t>
            </w:r>
          </w:p>
          <w:p w14:paraId="104FD61D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955DC" w:rsidRPr="00056EF5" w14:paraId="26CE78F8" w14:textId="77777777" w:rsidTr="00F955DC">
        <w:trPr>
          <w:trHeight w:val="735"/>
        </w:trPr>
        <w:tc>
          <w:tcPr>
            <w:tcW w:w="851" w:type="dxa"/>
            <w:vMerge w:val="restart"/>
            <w:vAlign w:val="center"/>
          </w:tcPr>
          <w:p w14:paraId="63FE0C61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EHSO</w:t>
            </w:r>
          </w:p>
        </w:tc>
        <w:tc>
          <w:tcPr>
            <w:tcW w:w="6468" w:type="dxa"/>
            <w:vAlign w:val="center"/>
          </w:tcPr>
          <w:p w14:paraId="0A756F07" w14:textId="4839FBDC" w:rsidR="00F955DC" w:rsidRPr="00056EF5" w:rsidRDefault="00F955DC" w:rsidP="00F955DC">
            <w:pPr>
              <w:spacing w:before="100" w:beforeAutospacing="1"/>
              <w:jc w:val="center"/>
              <w:rPr>
                <w:rFonts w:cstheme="minorHAnsi"/>
                <w:sz w:val="24"/>
                <w:szCs w:val="24"/>
              </w:rPr>
            </w:pPr>
            <w:r w:rsidRPr="00AC1AAB">
              <w:rPr>
                <w:rFonts w:eastAsia="Times New Roman" w:cstheme="minorHAnsi"/>
                <w:b/>
                <w:bCs/>
                <w:sz w:val="24"/>
                <w:szCs w:val="24"/>
              </w:rPr>
              <w:t>Scott Thomaston</w:t>
            </w:r>
            <w:r w:rsidRPr="00056EF5">
              <w:rPr>
                <w:rFonts w:eastAsia="Times New Roman" w:cstheme="minorHAnsi"/>
                <w:sz w:val="24"/>
                <w:szCs w:val="24"/>
              </w:rPr>
              <w:t>, Director Environmental Programs: (404) 727-1349: Fax – (404) 727-9778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; </w:t>
            </w:r>
            <w:r w:rsidRPr="00056EF5">
              <w:rPr>
                <w:rFonts w:eastAsia="Times New Roman" w:cstheme="minorHAnsi"/>
                <w:sz w:val="24"/>
                <w:szCs w:val="24"/>
              </w:rPr>
              <w:t>Email </w:t>
            </w:r>
            <w:hyperlink r:id="rId11" w:history="1">
              <w:r w:rsidRPr="00056EF5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</w:rPr>
                <w:t>sthom07@emory.edu</w:t>
              </w:r>
            </w:hyperlink>
          </w:p>
        </w:tc>
        <w:tc>
          <w:tcPr>
            <w:tcW w:w="1180" w:type="dxa"/>
            <w:vMerge w:val="restart"/>
            <w:vAlign w:val="center"/>
          </w:tcPr>
          <w:p w14:paraId="56310F6C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5</w:t>
            </w:r>
          </w:p>
        </w:tc>
        <w:tc>
          <w:tcPr>
            <w:tcW w:w="1221" w:type="dxa"/>
            <w:vMerge w:val="restart"/>
            <w:vAlign w:val="center"/>
          </w:tcPr>
          <w:p w14:paraId="33297EB2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Promptly upon discovery</w:t>
            </w:r>
          </w:p>
          <w:p w14:paraId="59EE520C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955DC" w:rsidRPr="00056EF5" w14:paraId="77273511" w14:textId="77777777" w:rsidTr="00F955DC">
        <w:trPr>
          <w:trHeight w:val="735"/>
        </w:trPr>
        <w:tc>
          <w:tcPr>
            <w:tcW w:w="851" w:type="dxa"/>
            <w:vMerge/>
            <w:vAlign w:val="center"/>
          </w:tcPr>
          <w:p w14:paraId="092C8154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468" w:type="dxa"/>
            <w:vAlign w:val="center"/>
          </w:tcPr>
          <w:p w14:paraId="0B6A2F50" w14:textId="541A7022" w:rsidR="00F955DC" w:rsidRPr="00AC1AAB" w:rsidRDefault="00F955DC" w:rsidP="00F955DC">
            <w:pPr>
              <w:spacing w:before="100" w:beforeAutospacing="1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65864F53">
              <w:rPr>
                <w:rFonts w:eastAsia="Times New Roman"/>
                <w:b/>
                <w:sz w:val="24"/>
                <w:szCs w:val="24"/>
              </w:rPr>
              <w:t xml:space="preserve">EPC: Maureen Thompson – </w:t>
            </w:r>
            <w:r w:rsidRPr="65864F53">
              <w:rPr>
                <w:rFonts w:eastAsia="Times New Roman"/>
                <w:sz w:val="24"/>
                <w:szCs w:val="24"/>
              </w:rPr>
              <w:t xml:space="preserve">Health &amp; Safety Officer, </w:t>
            </w:r>
            <w:r w:rsidR="34C5ACF4" w:rsidRPr="65864F53">
              <w:rPr>
                <w:rFonts w:eastAsia="Times New Roman"/>
                <w:sz w:val="24"/>
                <w:szCs w:val="24"/>
              </w:rPr>
              <w:t>EPC</w:t>
            </w:r>
            <w:r w:rsidRPr="65864F53">
              <w:rPr>
                <w:rFonts w:eastAsia="Times New Roman"/>
                <w:sz w:val="24"/>
                <w:szCs w:val="24"/>
              </w:rPr>
              <w:t xml:space="preserve">: (404) 727-8012; Fax (404) 727-7197; Email </w:t>
            </w:r>
            <w:hyperlink r:id="rId12">
              <w:r w:rsidRPr="65864F53">
                <w:rPr>
                  <w:rStyle w:val="Hyperlink"/>
                  <w:rFonts w:eastAsia="Times New Roman"/>
                  <w:sz w:val="24"/>
                  <w:szCs w:val="24"/>
                </w:rPr>
                <w:t>mthomp2@emory.edu</w:t>
              </w:r>
            </w:hyperlink>
          </w:p>
        </w:tc>
        <w:tc>
          <w:tcPr>
            <w:tcW w:w="1180" w:type="dxa"/>
            <w:vMerge/>
            <w:vAlign w:val="center"/>
          </w:tcPr>
          <w:p w14:paraId="03A5C198" w14:textId="77777777" w:rsidR="00F955DC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21" w:type="dxa"/>
            <w:vMerge/>
            <w:vAlign w:val="center"/>
          </w:tcPr>
          <w:p w14:paraId="09009A2C" w14:textId="77777777" w:rsidR="00F955DC" w:rsidRPr="00056EF5" w:rsidRDefault="00F955D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E50A0" w:rsidRPr="00056EF5" w14:paraId="3145DC46" w14:textId="77777777" w:rsidTr="00F955DC">
        <w:trPr>
          <w:trHeight w:val="719"/>
        </w:trPr>
        <w:tc>
          <w:tcPr>
            <w:tcW w:w="851" w:type="dxa"/>
            <w:vAlign w:val="center"/>
          </w:tcPr>
          <w:p w14:paraId="5A037711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56EF5">
              <w:rPr>
                <w:rFonts w:cstheme="minorHAnsi"/>
                <w:b/>
                <w:sz w:val="24"/>
                <w:szCs w:val="24"/>
              </w:rPr>
              <w:t>ORIC</w:t>
            </w:r>
          </w:p>
        </w:tc>
        <w:tc>
          <w:tcPr>
            <w:tcW w:w="6468" w:type="dxa"/>
            <w:vAlign w:val="center"/>
          </w:tcPr>
          <w:p w14:paraId="51FBB120" w14:textId="74F66B18" w:rsidR="004E50A0" w:rsidRPr="00056EF5" w:rsidRDefault="004E50A0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65864F53">
              <w:rPr>
                <w:rFonts w:eastAsia="Times New Roman"/>
                <w:b/>
                <w:bCs/>
                <w:sz w:val="24"/>
                <w:szCs w:val="24"/>
              </w:rPr>
              <w:t>Maria Davila</w:t>
            </w:r>
            <w:r w:rsidRPr="65864F53">
              <w:rPr>
                <w:rFonts w:eastAsia="Times New Roman"/>
                <w:sz w:val="24"/>
                <w:szCs w:val="24"/>
              </w:rPr>
              <w:t xml:space="preserve">, ORIC Director, </w:t>
            </w:r>
            <w:hyperlink r:id="rId13">
              <w:r w:rsidRPr="65864F53">
                <w:rPr>
                  <w:rStyle w:val="Hyperlink"/>
                  <w:rFonts w:eastAsia="Times New Roman"/>
                  <w:sz w:val="24"/>
                  <w:szCs w:val="24"/>
                </w:rPr>
                <w:t>maria.davila@emory.edu</w:t>
              </w:r>
            </w:hyperlink>
          </w:p>
        </w:tc>
        <w:tc>
          <w:tcPr>
            <w:tcW w:w="1180" w:type="dxa"/>
            <w:vAlign w:val="center"/>
          </w:tcPr>
          <w:p w14:paraId="3FC6EC52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5</w:t>
            </w:r>
          </w:p>
        </w:tc>
        <w:tc>
          <w:tcPr>
            <w:tcW w:w="1221" w:type="dxa"/>
            <w:vAlign w:val="center"/>
          </w:tcPr>
          <w:p w14:paraId="4D64DB82" w14:textId="77777777" w:rsidR="004E50A0" w:rsidRPr="00056EF5" w:rsidRDefault="004E50A0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056EF5">
              <w:rPr>
                <w:rFonts w:cstheme="minorHAnsi"/>
                <w:sz w:val="24"/>
                <w:szCs w:val="24"/>
              </w:rPr>
              <w:t>Promptly upon discovery</w:t>
            </w:r>
          </w:p>
        </w:tc>
      </w:tr>
    </w:tbl>
    <w:p w14:paraId="0B25C279" w14:textId="77777777" w:rsidR="00A71650" w:rsidRDefault="00A71650" w:rsidP="00984E66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</w:p>
    <w:p w14:paraId="42A2452B" w14:textId="56A3B0CD" w:rsidR="00A71650" w:rsidRDefault="00AB60D4" w:rsidP="00AB60D4">
      <w:pPr>
        <w:pStyle w:val="Heading2"/>
      </w:pPr>
      <w:r>
        <w:t>Recording a</w:t>
      </w:r>
      <w:r w:rsidR="00355723">
        <w:t xml:space="preserve"> </w:t>
      </w:r>
      <w:r w:rsidR="00355723">
        <w:t>Controlled Substances</w:t>
      </w:r>
      <w:r w:rsidR="00355723">
        <w:t xml:space="preserve"> </w:t>
      </w:r>
      <w:r>
        <w:t>Incident</w:t>
      </w:r>
      <w:r w:rsidR="00F955DC">
        <w:t>:</w:t>
      </w:r>
    </w:p>
    <w:p w14:paraId="664458B6" w14:textId="77777777" w:rsidR="00A71650" w:rsidRDefault="00A71650" w:rsidP="00A7165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70C3301" w14:textId="60C299FD" w:rsidR="00A71650" w:rsidRDefault="00A71650" w:rsidP="00A71650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65864F53">
        <w:rPr>
          <w:sz w:val="24"/>
          <w:szCs w:val="24"/>
        </w:rPr>
        <w:t>If an incident occur</w:t>
      </w:r>
      <w:r w:rsidR="60A92929" w:rsidRPr="65864F53">
        <w:rPr>
          <w:sz w:val="24"/>
          <w:szCs w:val="24"/>
        </w:rPr>
        <w:t>s</w:t>
      </w:r>
      <w:r w:rsidRPr="65864F53">
        <w:rPr>
          <w:sz w:val="24"/>
          <w:szCs w:val="24"/>
        </w:rPr>
        <w:t xml:space="preserve"> with a </w:t>
      </w:r>
      <w:r w:rsidR="00F16E76" w:rsidRPr="65864F53">
        <w:rPr>
          <w:sz w:val="24"/>
          <w:szCs w:val="24"/>
        </w:rPr>
        <w:t>controlled substance</w:t>
      </w:r>
      <w:r w:rsidR="00355723">
        <w:rPr>
          <w:sz w:val="24"/>
          <w:szCs w:val="24"/>
        </w:rPr>
        <w:t>,</w:t>
      </w:r>
      <w:r w:rsidRPr="65864F53">
        <w:rPr>
          <w:sz w:val="24"/>
          <w:szCs w:val="24"/>
        </w:rPr>
        <w:t xml:space="preserve"> </w:t>
      </w:r>
      <w:r w:rsidR="20D6BD24" w:rsidRPr="65864F53">
        <w:rPr>
          <w:sz w:val="24"/>
          <w:szCs w:val="24"/>
        </w:rPr>
        <w:t xml:space="preserve">such as overfill/underfill, </w:t>
      </w:r>
      <w:r w:rsidRPr="65864F53">
        <w:rPr>
          <w:sz w:val="24"/>
          <w:szCs w:val="24"/>
        </w:rPr>
        <w:t>that is not a reportable activity</w:t>
      </w:r>
      <w:r w:rsidR="00990F68" w:rsidRPr="65864F53">
        <w:rPr>
          <w:sz w:val="24"/>
          <w:szCs w:val="24"/>
        </w:rPr>
        <w:t>,</w:t>
      </w:r>
      <w:r w:rsidRPr="65864F53">
        <w:rPr>
          <w:sz w:val="24"/>
          <w:szCs w:val="24"/>
        </w:rPr>
        <w:t xml:space="preserve"> the Registrant should document the incident.  </w:t>
      </w:r>
      <w:r w:rsidR="000D3468" w:rsidRPr="006A1353">
        <w:rPr>
          <w:sz w:val="24"/>
          <w:szCs w:val="24"/>
        </w:rPr>
        <w:t xml:space="preserve">To display good </w:t>
      </w:r>
      <w:r w:rsidR="00045F7D" w:rsidRPr="006A1353">
        <w:rPr>
          <w:sz w:val="24"/>
          <w:szCs w:val="24"/>
        </w:rPr>
        <w:t xml:space="preserve">recordkeeping practices, </w:t>
      </w:r>
      <w:r w:rsidR="00DD2793" w:rsidRPr="006A1353">
        <w:rPr>
          <w:sz w:val="24"/>
          <w:szCs w:val="24"/>
        </w:rPr>
        <w:t>i</w:t>
      </w:r>
      <w:r w:rsidRPr="006A1353">
        <w:rPr>
          <w:sz w:val="24"/>
          <w:szCs w:val="24"/>
        </w:rPr>
        <w:t>t is important to document each incident and file it in your drug binder</w:t>
      </w:r>
      <w:r w:rsidR="00DD2793" w:rsidRPr="006A1353">
        <w:rPr>
          <w:sz w:val="24"/>
          <w:szCs w:val="24"/>
        </w:rPr>
        <w:t>. I</w:t>
      </w:r>
      <w:r w:rsidRPr="006A1353">
        <w:rPr>
          <w:sz w:val="24"/>
          <w:szCs w:val="24"/>
        </w:rPr>
        <w:t>n the event of an agency audit</w:t>
      </w:r>
      <w:r w:rsidR="00DD2793" w:rsidRPr="006A1353">
        <w:rPr>
          <w:sz w:val="24"/>
          <w:szCs w:val="24"/>
        </w:rPr>
        <w:t xml:space="preserve">, the Registrant </w:t>
      </w:r>
      <w:r w:rsidR="75B81F9B" w:rsidRPr="006A1353">
        <w:rPr>
          <w:sz w:val="24"/>
          <w:szCs w:val="24"/>
        </w:rPr>
        <w:t>must be</w:t>
      </w:r>
      <w:r w:rsidR="00DD2793" w:rsidRPr="006A1353">
        <w:rPr>
          <w:sz w:val="24"/>
          <w:szCs w:val="24"/>
        </w:rPr>
        <w:t xml:space="preserve"> able to display a clearly</w:t>
      </w:r>
      <w:r w:rsidRPr="006A1353">
        <w:rPr>
          <w:sz w:val="24"/>
          <w:szCs w:val="24"/>
        </w:rPr>
        <w:t xml:space="preserve"> defined history of evidence that contributes to good recordkeeping</w:t>
      </w:r>
      <w:r w:rsidR="00DD2793" w:rsidRPr="006A1353">
        <w:rPr>
          <w:sz w:val="24"/>
          <w:szCs w:val="24"/>
        </w:rPr>
        <w:t>, which is required by law</w:t>
      </w:r>
      <w:r w:rsidRPr="006A1353">
        <w:rPr>
          <w:sz w:val="24"/>
          <w:szCs w:val="24"/>
        </w:rPr>
        <w:t>.</w:t>
      </w:r>
      <w:r w:rsidRPr="65864F53">
        <w:rPr>
          <w:sz w:val="24"/>
          <w:szCs w:val="24"/>
        </w:rPr>
        <w:t xml:space="preserve"> </w:t>
      </w:r>
    </w:p>
    <w:p w14:paraId="17178B96" w14:textId="77777777" w:rsidR="00957668" w:rsidRDefault="00957668" w:rsidP="00A7165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6198FC4" w14:textId="4D13AA1A" w:rsidR="00A71650" w:rsidRDefault="00A71650" w:rsidP="00A7165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ll out Form </w:t>
      </w:r>
      <w:r w:rsidR="00F16E76">
        <w:rPr>
          <w:rFonts w:cstheme="minorHAnsi"/>
          <w:sz w:val="24"/>
          <w:szCs w:val="24"/>
        </w:rPr>
        <w:t>5</w:t>
      </w:r>
      <w:r>
        <w:rPr>
          <w:rFonts w:cstheme="minorHAnsi"/>
          <w:sz w:val="24"/>
          <w:szCs w:val="24"/>
        </w:rPr>
        <w:t xml:space="preserve"> with as much detail as possible.</w:t>
      </w:r>
    </w:p>
    <w:p w14:paraId="2DAD3496" w14:textId="0044B32B" w:rsidR="00A71650" w:rsidRDefault="00A71650" w:rsidP="00A7165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65864F53">
        <w:rPr>
          <w:sz w:val="24"/>
          <w:szCs w:val="24"/>
        </w:rPr>
        <w:t xml:space="preserve">File Form </w:t>
      </w:r>
      <w:r w:rsidR="00F16E76" w:rsidRPr="65864F53">
        <w:rPr>
          <w:sz w:val="24"/>
          <w:szCs w:val="24"/>
        </w:rPr>
        <w:t>5</w:t>
      </w:r>
      <w:r w:rsidR="00957668" w:rsidRPr="65864F53">
        <w:rPr>
          <w:sz w:val="24"/>
          <w:szCs w:val="24"/>
        </w:rPr>
        <w:t xml:space="preserve"> and any supplemental documentation </w:t>
      </w:r>
      <w:r w:rsidRPr="65864F53">
        <w:rPr>
          <w:sz w:val="24"/>
          <w:szCs w:val="24"/>
        </w:rPr>
        <w:t xml:space="preserve">in </w:t>
      </w:r>
      <w:r w:rsidR="3E49E2CC" w:rsidRPr="65864F53">
        <w:rPr>
          <w:sz w:val="24"/>
          <w:szCs w:val="24"/>
        </w:rPr>
        <w:t xml:space="preserve">the </w:t>
      </w:r>
      <w:r w:rsidRPr="65864F53">
        <w:rPr>
          <w:sz w:val="24"/>
          <w:szCs w:val="24"/>
        </w:rPr>
        <w:t xml:space="preserve">drug binder. </w:t>
      </w:r>
    </w:p>
    <w:p w14:paraId="6267FBF1" w14:textId="77777777" w:rsidR="00F16E76" w:rsidRDefault="00F16E76" w:rsidP="00984E66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</w:p>
    <w:p w14:paraId="515CA323" w14:textId="77777777" w:rsidR="00355723" w:rsidRDefault="00355723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CFCDD53" w14:textId="249A5FDF" w:rsidR="00984E66" w:rsidRPr="00C8671F" w:rsidRDefault="00984E66" w:rsidP="00D65230">
      <w:pPr>
        <w:pStyle w:val="Heading1"/>
      </w:pPr>
      <w:r w:rsidRPr="00C8671F">
        <w:lastRenderedPageBreak/>
        <w:t>F</w:t>
      </w:r>
      <w:r w:rsidR="00C8671F" w:rsidRPr="00C8671F">
        <w:t>orm</w:t>
      </w:r>
      <w:r w:rsidRPr="00C8671F">
        <w:t xml:space="preserve"> 5</w:t>
      </w:r>
      <w:r w:rsidR="00D65230" w:rsidRPr="00C8671F">
        <w:t xml:space="preserve">: </w:t>
      </w:r>
      <w:r w:rsidR="00C8671F" w:rsidRPr="00C8671F">
        <w:t>Controlled Substance Theft/Loss or Incident Report</w:t>
      </w:r>
    </w:p>
    <w:p w14:paraId="3BC3B95B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</w:p>
    <w:p w14:paraId="232FD3FB" w14:textId="390D3C40" w:rsidR="009821CF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Instructions: </w:t>
      </w:r>
      <w:r w:rsidR="009F64D2" w:rsidRPr="00056EF5">
        <w:rPr>
          <w:rFonts w:cstheme="minorHAnsi"/>
          <w:sz w:val="24"/>
          <w:szCs w:val="24"/>
        </w:rPr>
        <w:t>This form should be completed if a discrepancy</w:t>
      </w:r>
      <w:r w:rsidR="009F64D2">
        <w:rPr>
          <w:rFonts w:cstheme="minorHAnsi"/>
          <w:sz w:val="24"/>
          <w:szCs w:val="24"/>
        </w:rPr>
        <w:t xml:space="preserve"> or an incident occurred with a controlled substance that was purchased by the Registrant. See instructions on proper reporting procedures.</w:t>
      </w:r>
    </w:p>
    <w:p w14:paraId="54412431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2165C44" w14:textId="77777777" w:rsidR="00211285" w:rsidRPr="00056EF5" w:rsidRDefault="0021128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iCs/>
          <w:sz w:val="24"/>
          <w:szCs w:val="24"/>
        </w:rPr>
      </w:pPr>
      <w:r w:rsidRPr="00056EF5">
        <w:rPr>
          <w:rFonts w:cstheme="minorHAnsi"/>
          <w:b/>
          <w:iCs/>
          <w:sz w:val="24"/>
          <w:szCs w:val="24"/>
        </w:rPr>
        <w:t>Name of registrant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-1032262489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0010D11F" w14:textId="497E1E07" w:rsidR="007E1D50" w:rsidRPr="000535C5" w:rsidRDefault="007E1D50" w:rsidP="007E1D5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DEA Number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19436813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0EDE8F32" w14:textId="2033400C" w:rsidR="00211285" w:rsidRDefault="007E1D50" w:rsidP="007E1D5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 listed on license</w:t>
      </w:r>
      <w:r w:rsidRPr="00056EF5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87979716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35829D2C" w14:textId="77777777" w:rsidR="007E1D50" w:rsidRPr="00056EF5" w:rsidRDefault="007E1D50" w:rsidP="007E1D5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B2839A0" w14:textId="1BB4874F" w:rsidR="00984E66" w:rsidRPr="00056EF5" w:rsidRDefault="00984E66" w:rsidP="00211285">
      <w:pPr>
        <w:autoSpaceDE w:val="0"/>
        <w:autoSpaceDN w:val="0"/>
        <w:adjustRightInd w:val="0"/>
        <w:spacing w:after="0" w:line="240" w:lineRule="auto"/>
        <w:rPr>
          <w:i/>
          <w:sz w:val="24"/>
          <w:szCs w:val="24"/>
        </w:rPr>
      </w:pPr>
      <w:r w:rsidRPr="65864F53">
        <w:rPr>
          <w:b/>
          <w:sz w:val="24"/>
          <w:szCs w:val="24"/>
        </w:rPr>
        <w:t>Type of Discrepancy</w:t>
      </w:r>
      <w:r w:rsidRPr="65864F53">
        <w:rPr>
          <w:sz w:val="24"/>
          <w:szCs w:val="24"/>
        </w:rPr>
        <w:t>:</w:t>
      </w:r>
      <w:r w:rsidR="00615C31" w:rsidRPr="65864F53">
        <w:rPr>
          <w:sz w:val="24"/>
          <w:szCs w:val="24"/>
        </w:rPr>
        <w:t xml:space="preserve"> </w:t>
      </w:r>
      <w:r w:rsidRPr="65864F53">
        <w:rPr>
          <w:sz w:val="24"/>
          <w:szCs w:val="24"/>
        </w:rPr>
        <w:t>Include</w:t>
      </w:r>
      <w:r w:rsidRPr="65864F53">
        <w:rPr>
          <w:i/>
          <w:sz w:val="24"/>
          <w:szCs w:val="24"/>
        </w:rPr>
        <w:t xml:space="preserve"> discrepancies noted that are potentially indicative of a</w:t>
      </w:r>
      <w:r w:rsidR="00615C31" w:rsidRPr="65864F53">
        <w:rPr>
          <w:i/>
          <w:sz w:val="24"/>
          <w:szCs w:val="24"/>
        </w:rPr>
        <w:t xml:space="preserve"> </w:t>
      </w:r>
      <w:r w:rsidRPr="65864F53">
        <w:rPr>
          <w:i/>
          <w:sz w:val="24"/>
          <w:szCs w:val="24"/>
        </w:rPr>
        <w:t>loss or theft of Controlled Substances.</w:t>
      </w:r>
    </w:p>
    <w:p w14:paraId="2137550A" w14:textId="7AC8C1CB" w:rsidR="00984E66" w:rsidRPr="00056EF5" w:rsidRDefault="00000000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927457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08EE" w:rsidRPr="00056EF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4E66" w:rsidRPr="00056EF5">
        <w:rPr>
          <w:rFonts w:cstheme="minorHAnsi"/>
          <w:sz w:val="24"/>
          <w:szCs w:val="24"/>
        </w:rPr>
        <w:t>Loss of Controlled Substances</w:t>
      </w:r>
    </w:p>
    <w:p w14:paraId="62C63706" w14:textId="03F12C69" w:rsidR="00984E66" w:rsidRPr="00056EF5" w:rsidRDefault="00000000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38013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08EE" w:rsidRPr="00056EF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4E66" w:rsidRPr="00056EF5">
        <w:rPr>
          <w:rFonts w:cstheme="minorHAnsi"/>
          <w:sz w:val="24"/>
          <w:szCs w:val="24"/>
        </w:rPr>
        <w:t>Theft of Controlled Substances</w:t>
      </w:r>
    </w:p>
    <w:p w14:paraId="52FA374B" w14:textId="6B24173E" w:rsidR="006C6E21" w:rsidRDefault="00000000" w:rsidP="006C6E2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276064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6E21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6C6E21">
        <w:rPr>
          <w:rFonts w:cstheme="minorHAnsi"/>
          <w:sz w:val="24"/>
          <w:szCs w:val="24"/>
        </w:rPr>
        <w:t>Spill/Breakage of Dangerous Drug (Non-recoverable)</w:t>
      </w:r>
    </w:p>
    <w:p w14:paraId="0F9483A6" w14:textId="1D1CF13B" w:rsidR="00266D35" w:rsidRDefault="00000000" w:rsidP="00266D3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408002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6D35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266D35">
        <w:rPr>
          <w:rFonts w:cstheme="minorHAnsi"/>
          <w:sz w:val="24"/>
          <w:szCs w:val="24"/>
        </w:rPr>
        <w:t xml:space="preserve">Other: Describe </w:t>
      </w:r>
      <w:sdt>
        <w:sdtPr>
          <w:rPr>
            <w:rFonts w:cstheme="minorHAnsi"/>
            <w:sz w:val="24"/>
            <w:szCs w:val="24"/>
          </w:rPr>
          <w:id w:val="101841614"/>
          <w:showingPlcHdr/>
        </w:sdtPr>
        <w:sdtContent>
          <w:r w:rsidR="00266D35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6939CB93" w14:textId="77777777" w:rsidR="00984E66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21B56BDD" w14:textId="21F18318" w:rsidR="00630B0E" w:rsidRPr="003D126E" w:rsidRDefault="00630B0E" w:rsidP="00630B0E">
      <w:pPr>
        <w:autoSpaceDE w:val="0"/>
        <w:autoSpaceDN w:val="0"/>
        <w:adjustRightInd w:val="0"/>
        <w:spacing w:after="0" w:line="240" w:lineRule="auto"/>
        <w:rPr>
          <w:i/>
          <w:sz w:val="24"/>
          <w:szCs w:val="24"/>
        </w:rPr>
      </w:pPr>
      <w:r w:rsidRPr="65864F53">
        <w:rPr>
          <w:b/>
          <w:sz w:val="24"/>
          <w:szCs w:val="24"/>
        </w:rPr>
        <w:t xml:space="preserve">Type of Incident: </w:t>
      </w:r>
      <w:r w:rsidRPr="65864F53">
        <w:rPr>
          <w:i/>
          <w:sz w:val="24"/>
          <w:szCs w:val="24"/>
        </w:rPr>
        <w:t>Do</w:t>
      </w:r>
      <w:r w:rsidR="00266D35" w:rsidRPr="65864F53">
        <w:rPr>
          <w:i/>
          <w:sz w:val="24"/>
          <w:szCs w:val="24"/>
        </w:rPr>
        <w:t>es</w:t>
      </w:r>
      <w:r w:rsidRPr="65864F53">
        <w:rPr>
          <w:i/>
          <w:sz w:val="24"/>
          <w:szCs w:val="24"/>
        </w:rPr>
        <w:t xml:space="preserve"> not need to be reported. Incident Reports should be filed in </w:t>
      </w:r>
      <w:r w:rsidR="4D3EBE8B" w:rsidRPr="65864F53">
        <w:rPr>
          <w:i/>
          <w:iCs/>
          <w:sz w:val="24"/>
          <w:szCs w:val="24"/>
        </w:rPr>
        <w:t xml:space="preserve">the </w:t>
      </w:r>
      <w:r w:rsidRPr="65864F53">
        <w:rPr>
          <w:i/>
          <w:sz w:val="24"/>
          <w:szCs w:val="24"/>
        </w:rPr>
        <w:t xml:space="preserve">drug binder. </w:t>
      </w:r>
    </w:p>
    <w:p w14:paraId="47F7B555" w14:textId="77777777" w:rsidR="00630B0E" w:rsidRDefault="00000000" w:rsidP="00630B0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80331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0B0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630B0E">
        <w:rPr>
          <w:rFonts w:cstheme="minorHAnsi"/>
          <w:sz w:val="24"/>
          <w:szCs w:val="24"/>
        </w:rPr>
        <w:t xml:space="preserve">Overfill of Dangerous Drug </w:t>
      </w:r>
    </w:p>
    <w:p w14:paraId="04F452A0" w14:textId="77777777" w:rsidR="00630B0E" w:rsidRDefault="00000000" w:rsidP="00630B0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02388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0B0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630B0E">
        <w:rPr>
          <w:rFonts w:cstheme="minorHAnsi"/>
          <w:sz w:val="24"/>
          <w:szCs w:val="24"/>
        </w:rPr>
        <w:t>Underfill</w:t>
      </w:r>
      <w:r w:rsidR="00630B0E" w:rsidRPr="00056EF5">
        <w:rPr>
          <w:rFonts w:cstheme="minorHAnsi"/>
          <w:sz w:val="24"/>
          <w:szCs w:val="24"/>
        </w:rPr>
        <w:t xml:space="preserve"> of </w:t>
      </w:r>
      <w:r w:rsidR="00630B0E">
        <w:rPr>
          <w:rFonts w:cstheme="minorHAnsi"/>
          <w:sz w:val="24"/>
          <w:szCs w:val="24"/>
        </w:rPr>
        <w:t>Dangerous Drug</w:t>
      </w:r>
    </w:p>
    <w:p w14:paraId="2C128850" w14:textId="77777777" w:rsidR="00630B0E" w:rsidRDefault="00000000" w:rsidP="00630B0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988280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30B0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630B0E">
        <w:rPr>
          <w:rFonts w:cstheme="minorHAnsi"/>
          <w:sz w:val="24"/>
          <w:szCs w:val="24"/>
        </w:rPr>
        <w:t>Spill/Breakage of Dangerous Drug (Recoverable)</w:t>
      </w:r>
    </w:p>
    <w:p w14:paraId="06FA97D3" w14:textId="77777777" w:rsidR="002F063B" w:rsidRDefault="00000000" w:rsidP="002F063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441442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063B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2F063B">
        <w:rPr>
          <w:rFonts w:cstheme="minorHAnsi"/>
          <w:sz w:val="24"/>
          <w:szCs w:val="24"/>
        </w:rPr>
        <w:t xml:space="preserve">Other: Describe </w:t>
      </w:r>
      <w:sdt>
        <w:sdtPr>
          <w:rPr>
            <w:rFonts w:cstheme="minorHAnsi"/>
            <w:sz w:val="24"/>
            <w:szCs w:val="24"/>
          </w:rPr>
          <w:id w:val="-1758581702"/>
          <w:showingPlcHdr/>
        </w:sdtPr>
        <w:sdtContent>
          <w:r w:rsidR="002F063B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5FDD6467" w14:textId="77777777" w:rsidR="00630B0E" w:rsidRPr="00056EF5" w:rsidRDefault="00630B0E" w:rsidP="00630B0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943C3E8" w14:textId="0BD2A33C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Date and Time of </w:t>
      </w:r>
      <w:r w:rsidRPr="00056EF5">
        <w:rPr>
          <w:rFonts w:cstheme="minorHAnsi"/>
          <w:b/>
          <w:sz w:val="24"/>
          <w:szCs w:val="24"/>
        </w:rPr>
        <w:t>Discovery</w:t>
      </w:r>
      <w:r w:rsidR="0059365A">
        <w:rPr>
          <w:rFonts w:cstheme="minorHAnsi"/>
          <w:b/>
          <w:sz w:val="24"/>
          <w:szCs w:val="24"/>
        </w:rPr>
        <w:t>/Incident</w:t>
      </w:r>
      <w:r w:rsidR="00615C31" w:rsidRPr="00056EF5">
        <w:rPr>
          <w:rFonts w:cstheme="minorHAnsi"/>
          <w:b/>
          <w:sz w:val="24"/>
          <w:szCs w:val="24"/>
        </w:rPr>
        <w:t>:</w:t>
      </w:r>
      <w:r w:rsidR="00615C31"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885721494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67BF7EA2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86A0783" w14:textId="6A1C3DD8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>Location where Discrepancy</w:t>
      </w:r>
      <w:r w:rsidR="00AD1B4F">
        <w:rPr>
          <w:rFonts w:cstheme="minorHAnsi"/>
          <w:b/>
          <w:bCs/>
          <w:sz w:val="24"/>
          <w:szCs w:val="24"/>
        </w:rPr>
        <w:t>/Incident</w:t>
      </w:r>
      <w:r w:rsidRPr="00056EF5">
        <w:rPr>
          <w:rFonts w:cstheme="minorHAnsi"/>
          <w:b/>
          <w:bCs/>
          <w:sz w:val="24"/>
          <w:szCs w:val="24"/>
        </w:rPr>
        <w:t xml:space="preserve"> was </w:t>
      </w:r>
      <w:r w:rsidRPr="00056EF5">
        <w:rPr>
          <w:rFonts w:cstheme="minorHAnsi"/>
          <w:b/>
          <w:sz w:val="24"/>
          <w:szCs w:val="24"/>
        </w:rPr>
        <w:t>Discovered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251669826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56AEED54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FD386F6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Name/Phone Number/Email of Person who Made </w:t>
      </w:r>
      <w:r w:rsidRPr="00056EF5">
        <w:rPr>
          <w:rFonts w:cstheme="minorHAnsi"/>
          <w:b/>
          <w:sz w:val="24"/>
          <w:szCs w:val="24"/>
        </w:rPr>
        <w:t>Discovery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2501838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40ED3DDE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86B57D2" w14:textId="77777777" w:rsidR="00615C31" w:rsidRPr="00056EF5" w:rsidRDefault="00211285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i/>
          <w:iCs/>
          <w:sz w:val="24"/>
          <w:szCs w:val="24"/>
        </w:rPr>
        <w:t>N</w:t>
      </w:r>
      <w:r w:rsidR="00984E66" w:rsidRPr="00056EF5">
        <w:rPr>
          <w:rFonts w:cstheme="minorHAnsi"/>
          <w:b/>
          <w:i/>
          <w:iCs/>
          <w:sz w:val="24"/>
          <w:szCs w:val="24"/>
        </w:rPr>
        <w:t>ame(s)</w:t>
      </w:r>
      <w:r w:rsidR="00615C31" w:rsidRPr="00056EF5">
        <w:rPr>
          <w:rFonts w:cstheme="minorHAnsi"/>
          <w:b/>
          <w:i/>
          <w:iCs/>
          <w:sz w:val="24"/>
          <w:szCs w:val="24"/>
        </w:rPr>
        <w:t>,</w:t>
      </w:r>
      <w:r w:rsidR="00984E66" w:rsidRPr="00056EF5">
        <w:rPr>
          <w:rFonts w:cstheme="minorHAnsi"/>
          <w:b/>
          <w:i/>
          <w:iCs/>
          <w:sz w:val="24"/>
          <w:szCs w:val="24"/>
        </w:rPr>
        <w:t xml:space="preserve"> Schedule(s), and</w:t>
      </w:r>
      <w:r w:rsidR="003C72C6" w:rsidRPr="00056EF5">
        <w:rPr>
          <w:rFonts w:cstheme="minorHAnsi"/>
          <w:b/>
          <w:i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b/>
          <w:i/>
          <w:iCs/>
          <w:sz w:val="24"/>
          <w:szCs w:val="24"/>
        </w:rPr>
        <w:t>form(s) of Controlled Substances involved</w:t>
      </w:r>
      <w:r w:rsidR="00615C31" w:rsidRPr="00056EF5">
        <w:rPr>
          <w:rFonts w:cstheme="minorHAnsi"/>
          <w:i/>
          <w:iCs/>
          <w:sz w:val="24"/>
          <w:szCs w:val="24"/>
        </w:rPr>
        <w:t>:</w:t>
      </w:r>
      <w:r w:rsidR="00615C31"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696989114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7914FBE3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Cs/>
          <w:sz w:val="24"/>
          <w:szCs w:val="24"/>
        </w:rPr>
      </w:pPr>
    </w:p>
    <w:p w14:paraId="3510232F" w14:textId="15CA21A7" w:rsidR="002C75A6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b/>
          <w:iCs/>
          <w:sz w:val="24"/>
          <w:szCs w:val="24"/>
        </w:rPr>
        <w:t>D</w:t>
      </w:r>
      <w:r w:rsidR="00984E66" w:rsidRPr="00056EF5">
        <w:rPr>
          <w:rFonts w:cstheme="minorHAnsi"/>
          <w:b/>
          <w:iCs/>
          <w:sz w:val="24"/>
          <w:szCs w:val="24"/>
        </w:rPr>
        <w:t>escription of circumstances of discrepancy</w:t>
      </w:r>
      <w:r w:rsidR="00AD1B4F">
        <w:rPr>
          <w:rFonts w:cstheme="minorHAnsi"/>
          <w:b/>
          <w:iCs/>
          <w:sz w:val="24"/>
          <w:szCs w:val="24"/>
        </w:rPr>
        <w:t>/incident</w:t>
      </w:r>
      <w:r w:rsidRPr="00056EF5">
        <w:rPr>
          <w:rFonts w:cstheme="minorHAnsi"/>
          <w:i/>
          <w:iCs/>
          <w:sz w:val="24"/>
          <w:szCs w:val="24"/>
        </w:rPr>
        <w:t xml:space="preserve">, </w:t>
      </w:r>
      <w:r w:rsidR="00984E66" w:rsidRPr="00056EF5">
        <w:rPr>
          <w:rFonts w:cstheme="minorHAnsi"/>
          <w:i/>
          <w:iCs/>
          <w:sz w:val="24"/>
          <w:szCs w:val="24"/>
        </w:rPr>
        <w:t>e.g., evidence of attempted break-in; broken safety tab on container; evidence of mi</w:t>
      </w:r>
      <w:r w:rsidR="003C72C6" w:rsidRPr="00056EF5">
        <w:rPr>
          <w:rFonts w:cstheme="minorHAnsi"/>
          <w:i/>
          <w:iCs/>
          <w:sz w:val="24"/>
          <w:szCs w:val="24"/>
        </w:rPr>
        <w:t>ss</w:t>
      </w:r>
      <w:r w:rsidR="00984E66" w:rsidRPr="00056EF5">
        <w:rPr>
          <w:rFonts w:cstheme="minorHAnsi"/>
          <w:i/>
          <w:iCs/>
          <w:sz w:val="24"/>
          <w:szCs w:val="24"/>
        </w:rPr>
        <w:t>ing</w:t>
      </w:r>
      <w:r w:rsidRPr="00056EF5">
        <w:rPr>
          <w:rFonts w:cstheme="minorHAnsi"/>
          <w:i/>
          <w:iCs/>
          <w:sz w:val="24"/>
          <w:szCs w:val="24"/>
        </w:rPr>
        <w:t xml:space="preserve"> </w:t>
      </w:r>
      <w:r w:rsidR="00984E66" w:rsidRPr="00056EF5">
        <w:rPr>
          <w:rFonts w:cstheme="minorHAnsi"/>
          <w:i/>
          <w:iCs/>
          <w:sz w:val="24"/>
          <w:szCs w:val="24"/>
        </w:rPr>
        <w:t>containers or substances;</w:t>
      </w:r>
      <w:r w:rsidRPr="00056EF5">
        <w:rPr>
          <w:rFonts w:cstheme="minorHAnsi"/>
          <w:i/>
          <w:iCs/>
          <w:sz w:val="24"/>
          <w:szCs w:val="24"/>
        </w:rPr>
        <w:t xml:space="preserve"> discrepancy in inventory/audit</w:t>
      </w:r>
      <w:r w:rsidR="003D1EB3">
        <w:rPr>
          <w:rFonts w:cstheme="minorHAnsi"/>
          <w:i/>
          <w:iCs/>
          <w:sz w:val="24"/>
          <w:szCs w:val="24"/>
        </w:rPr>
        <w:t>; overfill/underfill of drug from manufacturer</w:t>
      </w:r>
      <w:r w:rsidR="002C75A6" w:rsidRPr="00056EF5">
        <w:rPr>
          <w:rFonts w:cstheme="minorHAnsi"/>
          <w:i/>
          <w:iCs/>
          <w:sz w:val="24"/>
          <w:szCs w:val="24"/>
        </w:rPr>
        <w:t xml:space="preserve">: </w:t>
      </w:r>
    </w:p>
    <w:p w14:paraId="47229552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1331642009"/>
          <w:showingPlcHdr/>
        </w:sdtPr>
        <w:sdtContent>
          <w:r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  <w:r w:rsidR="00984E66" w:rsidRPr="00056EF5">
        <w:rPr>
          <w:rFonts w:cstheme="minorHAnsi"/>
          <w:i/>
          <w:iCs/>
          <w:sz w:val="24"/>
          <w:szCs w:val="24"/>
        </w:rPr>
        <w:t xml:space="preserve"> </w:t>
      </w:r>
    </w:p>
    <w:p w14:paraId="14C73D10" w14:textId="77777777" w:rsidR="00615C31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</w:p>
    <w:p w14:paraId="3A7E5339" w14:textId="5CE232C2" w:rsidR="00984E66" w:rsidRPr="00056EF5" w:rsidRDefault="00615C31" w:rsidP="00984E66">
      <w:pPr>
        <w:autoSpaceDE w:val="0"/>
        <w:autoSpaceDN w:val="0"/>
        <w:adjustRightInd w:val="0"/>
        <w:spacing w:after="0" w:line="240" w:lineRule="auto"/>
        <w:rPr>
          <w:i/>
          <w:sz w:val="24"/>
          <w:szCs w:val="24"/>
        </w:rPr>
      </w:pPr>
      <w:r w:rsidRPr="65864F53">
        <w:rPr>
          <w:b/>
          <w:sz w:val="24"/>
          <w:szCs w:val="24"/>
        </w:rPr>
        <w:t>N</w:t>
      </w:r>
      <w:r w:rsidR="00984E66" w:rsidRPr="65864F53">
        <w:rPr>
          <w:b/>
          <w:sz w:val="24"/>
          <w:szCs w:val="24"/>
        </w:rPr>
        <w:t>ames</w:t>
      </w:r>
      <w:r w:rsidR="4C4D8261" w:rsidRPr="65864F53">
        <w:rPr>
          <w:b/>
          <w:bCs/>
          <w:sz w:val="24"/>
          <w:szCs w:val="24"/>
        </w:rPr>
        <w:t xml:space="preserve">, </w:t>
      </w:r>
      <w:r w:rsidR="00984E66" w:rsidRPr="65864F53">
        <w:rPr>
          <w:b/>
          <w:bCs/>
          <w:sz w:val="24"/>
          <w:szCs w:val="24"/>
        </w:rPr>
        <w:t>titles</w:t>
      </w:r>
      <w:r w:rsidR="00C01D4A" w:rsidRPr="65864F53">
        <w:rPr>
          <w:b/>
          <w:bCs/>
          <w:sz w:val="24"/>
          <w:szCs w:val="24"/>
        </w:rPr>
        <w:t xml:space="preserve"> </w:t>
      </w:r>
      <w:r w:rsidR="00984E66" w:rsidRPr="65864F53">
        <w:rPr>
          <w:b/>
          <w:sz w:val="24"/>
          <w:szCs w:val="24"/>
        </w:rPr>
        <w:t xml:space="preserve">and </w:t>
      </w:r>
      <w:r w:rsidR="00C01D4A" w:rsidRPr="65864F53">
        <w:rPr>
          <w:b/>
          <w:bCs/>
          <w:sz w:val="24"/>
          <w:szCs w:val="24"/>
        </w:rPr>
        <w:t>contact information</w:t>
      </w:r>
      <w:r w:rsidR="00984E66" w:rsidRPr="65864F53">
        <w:rPr>
          <w:b/>
          <w:sz w:val="24"/>
          <w:szCs w:val="24"/>
        </w:rPr>
        <w:t xml:space="preserve"> of any persons</w:t>
      </w:r>
      <w:r w:rsidRPr="65864F53">
        <w:rPr>
          <w:b/>
          <w:sz w:val="24"/>
          <w:szCs w:val="24"/>
        </w:rPr>
        <w:t xml:space="preserve"> </w:t>
      </w:r>
      <w:r w:rsidR="00984E66" w:rsidRPr="65864F53">
        <w:rPr>
          <w:b/>
          <w:sz w:val="24"/>
          <w:szCs w:val="24"/>
        </w:rPr>
        <w:t>involved in discrepancy and/or discovery or reporting of discrepancy</w:t>
      </w:r>
      <w:r w:rsidR="0048635F" w:rsidRPr="65864F53">
        <w:rPr>
          <w:b/>
          <w:sz w:val="24"/>
          <w:szCs w:val="24"/>
        </w:rPr>
        <w:t>/incident</w:t>
      </w:r>
      <w:r w:rsidRPr="65864F53">
        <w:rPr>
          <w:b/>
          <w:i/>
          <w:sz w:val="24"/>
          <w:szCs w:val="24"/>
        </w:rPr>
        <w:t>:</w:t>
      </w:r>
      <w:r w:rsidRPr="65864F5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906503167"/>
          <w:showingPlcHdr/>
        </w:sdtPr>
        <w:sdtContent>
          <w:r w:rsidRPr="65864F53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1B4B8554" w14:textId="77777777" w:rsidR="003C72C6" w:rsidRPr="00056EF5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B46B644" w14:textId="77777777" w:rsidR="00984E66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b/>
          <w:bCs/>
          <w:sz w:val="24"/>
          <w:szCs w:val="24"/>
        </w:rPr>
        <w:t xml:space="preserve">Name/Title </w:t>
      </w:r>
      <w:r w:rsidRPr="00056EF5">
        <w:rPr>
          <w:rFonts w:cstheme="minorHAnsi"/>
          <w:b/>
          <w:sz w:val="24"/>
          <w:szCs w:val="24"/>
        </w:rPr>
        <w:t xml:space="preserve">of Person </w:t>
      </w:r>
      <w:r w:rsidRPr="00056EF5">
        <w:rPr>
          <w:rFonts w:cstheme="minorHAnsi"/>
          <w:b/>
          <w:bCs/>
          <w:sz w:val="24"/>
          <w:szCs w:val="24"/>
        </w:rPr>
        <w:t xml:space="preserve">Completing this </w:t>
      </w:r>
      <w:r w:rsidRPr="00056EF5">
        <w:rPr>
          <w:rFonts w:cstheme="minorHAnsi"/>
          <w:b/>
          <w:sz w:val="24"/>
          <w:szCs w:val="24"/>
        </w:rPr>
        <w:t>Report:</w:t>
      </w:r>
      <w:r w:rsidRPr="00056EF5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3429388"/>
          <w:showingPlcHdr/>
        </w:sdtPr>
        <w:sdtContent>
          <w:r w:rsidR="00615C31" w:rsidRPr="00056EF5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14:paraId="22CB24DF" w14:textId="77777777" w:rsidR="003C72C6" w:rsidRPr="00056EF5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6525481" w14:textId="6E99DF67" w:rsidR="00615C31" w:rsidRPr="00056EF5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56EF5">
        <w:rPr>
          <w:rFonts w:cstheme="minorHAnsi"/>
          <w:sz w:val="24"/>
          <w:szCs w:val="24"/>
        </w:rPr>
        <w:t>Signature</w:t>
      </w:r>
      <w:r w:rsidR="003603FD" w:rsidRPr="00056EF5">
        <w:rPr>
          <w:rFonts w:cstheme="minorHAnsi"/>
          <w:sz w:val="24"/>
          <w:szCs w:val="24"/>
        </w:rPr>
        <w:t xml:space="preserve">:  </w:t>
      </w:r>
      <w:r w:rsidR="003C72C6" w:rsidRPr="00056EF5">
        <w:rPr>
          <w:rFonts w:cstheme="minorHAnsi"/>
          <w:sz w:val="24"/>
          <w:szCs w:val="24"/>
        </w:rPr>
        <w:t>________________________________________</w:t>
      </w:r>
      <w:r w:rsidRPr="00056EF5">
        <w:rPr>
          <w:rFonts w:cstheme="minorHAnsi"/>
          <w:sz w:val="24"/>
          <w:szCs w:val="24"/>
        </w:rPr>
        <w:t>Date:</w:t>
      </w:r>
      <w:r w:rsidR="003C72C6" w:rsidRPr="00056EF5">
        <w:rPr>
          <w:rFonts w:cstheme="minorHAnsi"/>
          <w:sz w:val="24"/>
          <w:szCs w:val="24"/>
        </w:rPr>
        <w:t xml:space="preserve">  </w:t>
      </w:r>
      <w:sdt>
        <w:sdtPr>
          <w:rPr>
            <w:rFonts w:cstheme="minorHAnsi"/>
            <w:sz w:val="24"/>
            <w:szCs w:val="24"/>
          </w:rPr>
          <w:id w:val="-66046259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708EE" w:rsidRPr="00056EF5">
            <w:rPr>
              <w:rStyle w:val="PlaceholderText"/>
              <w:rFonts w:cstheme="minorHAnsi"/>
              <w:sz w:val="24"/>
              <w:szCs w:val="24"/>
            </w:rPr>
            <w:t>Click or tap to enter a date.</w:t>
          </w:r>
        </w:sdtContent>
      </w:sdt>
    </w:p>
    <w:sectPr w:rsidR="00615C31" w:rsidRPr="00056EF5" w:rsidSect="005315B6">
      <w:footerReference w:type="default" r:id="rId14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F347E" w14:textId="77777777" w:rsidR="005315B6" w:rsidRDefault="005315B6" w:rsidP="006B120F">
      <w:pPr>
        <w:spacing w:after="0" w:line="240" w:lineRule="auto"/>
      </w:pPr>
      <w:r>
        <w:separator/>
      </w:r>
    </w:p>
  </w:endnote>
  <w:endnote w:type="continuationSeparator" w:id="0">
    <w:p w14:paraId="515E9902" w14:textId="77777777" w:rsidR="005315B6" w:rsidRDefault="005315B6" w:rsidP="006B120F">
      <w:pPr>
        <w:spacing w:after="0" w:line="240" w:lineRule="auto"/>
      </w:pPr>
      <w:r>
        <w:continuationSeparator/>
      </w:r>
    </w:p>
  </w:endnote>
  <w:endnote w:type="continuationNotice" w:id="1">
    <w:p w14:paraId="46B0F9DA" w14:textId="77777777" w:rsidR="005315B6" w:rsidRDefault="005315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10CCE" w14:textId="77777777" w:rsidR="001A6527" w:rsidRDefault="001A6527">
    <w:pPr>
      <w:pStyle w:val="Footer"/>
    </w:pPr>
  </w:p>
  <w:p w14:paraId="2B040B93" w14:textId="7F67F5F4" w:rsidR="00797223" w:rsidRDefault="00797223">
    <w:pPr>
      <w:pStyle w:val="Footer"/>
    </w:pPr>
    <w:r>
      <w:t xml:space="preserve">Version </w:t>
    </w:r>
    <w:r w:rsidR="00AB60D4">
      <w:t>01/30/24</w:t>
    </w:r>
  </w:p>
  <w:p w14:paraId="553CCE8F" w14:textId="6F4D4EF0" w:rsidR="00797223" w:rsidRDefault="00797223">
    <w:pPr>
      <w:pStyle w:val="Footer"/>
    </w:pPr>
    <w:r>
      <w:t xml:space="preserve">Office of </w:t>
    </w:r>
    <w:r w:rsidR="00E05778">
      <w:t xml:space="preserve">Research integrity and </w:t>
    </w:r>
    <w:r>
      <w:t>Compliance</w:t>
    </w:r>
  </w:p>
  <w:p w14:paraId="18CD1AB8" w14:textId="77777777" w:rsidR="006B120F" w:rsidRDefault="006B1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AE274" w14:textId="77777777" w:rsidR="005315B6" w:rsidRDefault="005315B6" w:rsidP="006B120F">
      <w:pPr>
        <w:spacing w:after="0" w:line="240" w:lineRule="auto"/>
      </w:pPr>
      <w:r>
        <w:separator/>
      </w:r>
    </w:p>
  </w:footnote>
  <w:footnote w:type="continuationSeparator" w:id="0">
    <w:p w14:paraId="2B72BC9B" w14:textId="77777777" w:rsidR="005315B6" w:rsidRDefault="005315B6" w:rsidP="006B120F">
      <w:pPr>
        <w:spacing w:after="0" w:line="240" w:lineRule="auto"/>
      </w:pPr>
      <w:r>
        <w:continuationSeparator/>
      </w:r>
    </w:p>
  </w:footnote>
  <w:footnote w:type="continuationNotice" w:id="1">
    <w:p w14:paraId="632D9B58" w14:textId="77777777" w:rsidR="005315B6" w:rsidRDefault="005315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40957"/>
    <w:multiLevelType w:val="multilevel"/>
    <w:tmpl w:val="EC2CD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261A9"/>
    <w:multiLevelType w:val="hybridMultilevel"/>
    <w:tmpl w:val="B1E40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01FD1"/>
    <w:multiLevelType w:val="hybridMultilevel"/>
    <w:tmpl w:val="81A28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F17DC"/>
    <w:multiLevelType w:val="multilevel"/>
    <w:tmpl w:val="8AAA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0239AA"/>
    <w:multiLevelType w:val="hybridMultilevel"/>
    <w:tmpl w:val="0D82A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F822D4"/>
    <w:multiLevelType w:val="multilevel"/>
    <w:tmpl w:val="8AAA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0212D2"/>
    <w:multiLevelType w:val="hybridMultilevel"/>
    <w:tmpl w:val="7A78C85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D3B3F8B"/>
    <w:multiLevelType w:val="hybridMultilevel"/>
    <w:tmpl w:val="14569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6044D68"/>
    <w:multiLevelType w:val="hybridMultilevel"/>
    <w:tmpl w:val="CE007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188465">
    <w:abstractNumId w:val="0"/>
  </w:num>
  <w:num w:numId="2" w16cid:durableId="2129422959">
    <w:abstractNumId w:val="1"/>
  </w:num>
  <w:num w:numId="3" w16cid:durableId="1677415223">
    <w:abstractNumId w:val="4"/>
  </w:num>
  <w:num w:numId="4" w16cid:durableId="318971540">
    <w:abstractNumId w:val="7"/>
  </w:num>
  <w:num w:numId="5" w16cid:durableId="1114059291">
    <w:abstractNumId w:val="6"/>
  </w:num>
  <w:num w:numId="6" w16cid:durableId="1791435133">
    <w:abstractNumId w:val="2"/>
  </w:num>
  <w:num w:numId="7" w16cid:durableId="537549690">
    <w:abstractNumId w:val="3"/>
  </w:num>
  <w:num w:numId="8" w16cid:durableId="1988364667">
    <w:abstractNumId w:val="5"/>
  </w:num>
  <w:num w:numId="9" w16cid:durableId="2919854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E2szQ1tDA2NDdT0lEKTi0uzszPAykwqQUAfFC1TSwAAAA="/>
  </w:docVars>
  <w:rsids>
    <w:rsidRoot w:val="00984E66"/>
    <w:rsid w:val="00005C87"/>
    <w:rsid w:val="00017EAA"/>
    <w:rsid w:val="00045F7D"/>
    <w:rsid w:val="00056EF5"/>
    <w:rsid w:val="000631BB"/>
    <w:rsid w:val="0006539F"/>
    <w:rsid w:val="000D3468"/>
    <w:rsid w:val="001123DF"/>
    <w:rsid w:val="00114D93"/>
    <w:rsid w:val="0014415E"/>
    <w:rsid w:val="001A6527"/>
    <w:rsid w:val="001C1600"/>
    <w:rsid w:val="001C5CE6"/>
    <w:rsid w:val="002004A5"/>
    <w:rsid w:val="00211285"/>
    <w:rsid w:val="00214390"/>
    <w:rsid w:val="00226966"/>
    <w:rsid w:val="00266D35"/>
    <w:rsid w:val="002852AB"/>
    <w:rsid w:val="002C75A6"/>
    <w:rsid w:val="002F063B"/>
    <w:rsid w:val="00344498"/>
    <w:rsid w:val="00355723"/>
    <w:rsid w:val="003603FD"/>
    <w:rsid w:val="003C72C6"/>
    <w:rsid w:val="003D1EB3"/>
    <w:rsid w:val="003D37FC"/>
    <w:rsid w:val="00411C72"/>
    <w:rsid w:val="0045115B"/>
    <w:rsid w:val="00453824"/>
    <w:rsid w:val="0048635F"/>
    <w:rsid w:val="004E50A0"/>
    <w:rsid w:val="004E7D67"/>
    <w:rsid w:val="00530AE7"/>
    <w:rsid w:val="005315B6"/>
    <w:rsid w:val="005331B8"/>
    <w:rsid w:val="005839EB"/>
    <w:rsid w:val="00585BF9"/>
    <w:rsid w:val="0059365A"/>
    <w:rsid w:val="005A78D5"/>
    <w:rsid w:val="005C7029"/>
    <w:rsid w:val="005E124A"/>
    <w:rsid w:val="005E3034"/>
    <w:rsid w:val="00612F83"/>
    <w:rsid w:val="00615C31"/>
    <w:rsid w:val="00630B0E"/>
    <w:rsid w:val="00677F01"/>
    <w:rsid w:val="00680485"/>
    <w:rsid w:val="006A1353"/>
    <w:rsid w:val="006A58EF"/>
    <w:rsid w:val="006B120F"/>
    <w:rsid w:val="006B1305"/>
    <w:rsid w:val="006C6E21"/>
    <w:rsid w:val="006E460F"/>
    <w:rsid w:val="006F0508"/>
    <w:rsid w:val="00737AFF"/>
    <w:rsid w:val="007623A6"/>
    <w:rsid w:val="00767CA2"/>
    <w:rsid w:val="00797223"/>
    <w:rsid w:val="007D58D3"/>
    <w:rsid w:val="007E1D50"/>
    <w:rsid w:val="007F240A"/>
    <w:rsid w:val="00832BAA"/>
    <w:rsid w:val="00875234"/>
    <w:rsid w:val="008A0EF8"/>
    <w:rsid w:val="008B3EB8"/>
    <w:rsid w:val="008D2AA7"/>
    <w:rsid w:val="008E6A3A"/>
    <w:rsid w:val="00900E98"/>
    <w:rsid w:val="00930947"/>
    <w:rsid w:val="00936F9E"/>
    <w:rsid w:val="00937C89"/>
    <w:rsid w:val="00956B32"/>
    <w:rsid w:val="00957668"/>
    <w:rsid w:val="009821CF"/>
    <w:rsid w:val="00984E66"/>
    <w:rsid w:val="00990F68"/>
    <w:rsid w:val="009E50B3"/>
    <w:rsid w:val="009F64D2"/>
    <w:rsid w:val="00A47665"/>
    <w:rsid w:val="00A71650"/>
    <w:rsid w:val="00A8566D"/>
    <w:rsid w:val="00AB1717"/>
    <w:rsid w:val="00AB60D4"/>
    <w:rsid w:val="00AC1AAB"/>
    <w:rsid w:val="00AC4529"/>
    <w:rsid w:val="00AC45D9"/>
    <w:rsid w:val="00AD1B4F"/>
    <w:rsid w:val="00AE3BAD"/>
    <w:rsid w:val="00AE3EFE"/>
    <w:rsid w:val="00B07283"/>
    <w:rsid w:val="00B22182"/>
    <w:rsid w:val="00B300E7"/>
    <w:rsid w:val="00B611DB"/>
    <w:rsid w:val="00B65CBE"/>
    <w:rsid w:val="00B708EE"/>
    <w:rsid w:val="00BF03DD"/>
    <w:rsid w:val="00C007F0"/>
    <w:rsid w:val="00C01D4A"/>
    <w:rsid w:val="00C0516F"/>
    <w:rsid w:val="00C35DD3"/>
    <w:rsid w:val="00C76611"/>
    <w:rsid w:val="00C8671F"/>
    <w:rsid w:val="00C96BB4"/>
    <w:rsid w:val="00CC5E37"/>
    <w:rsid w:val="00CE4C84"/>
    <w:rsid w:val="00CF7A28"/>
    <w:rsid w:val="00D4593A"/>
    <w:rsid w:val="00D45CAE"/>
    <w:rsid w:val="00D50012"/>
    <w:rsid w:val="00D65230"/>
    <w:rsid w:val="00D71EEB"/>
    <w:rsid w:val="00DD0419"/>
    <w:rsid w:val="00DD2793"/>
    <w:rsid w:val="00DF545A"/>
    <w:rsid w:val="00E05778"/>
    <w:rsid w:val="00E11877"/>
    <w:rsid w:val="00E55021"/>
    <w:rsid w:val="00E66382"/>
    <w:rsid w:val="00E95FD1"/>
    <w:rsid w:val="00EC52AA"/>
    <w:rsid w:val="00ED12CC"/>
    <w:rsid w:val="00EF54E0"/>
    <w:rsid w:val="00F16E76"/>
    <w:rsid w:val="00F40A4F"/>
    <w:rsid w:val="00F905F9"/>
    <w:rsid w:val="00F94D30"/>
    <w:rsid w:val="00F955DC"/>
    <w:rsid w:val="00FA191B"/>
    <w:rsid w:val="00FC6E87"/>
    <w:rsid w:val="02338C25"/>
    <w:rsid w:val="11DEEBB4"/>
    <w:rsid w:val="16A02E1A"/>
    <w:rsid w:val="1D263A1B"/>
    <w:rsid w:val="20D6BD24"/>
    <w:rsid w:val="2C1E83E4"/>
    <w:rsid w:val="2DFBB816"/>
    <w:rsid w:val="34C5ACF4"/>
    <w:rsid w:val="3E49E2CC"/>
    <w:rsid w:val="43CF7235"/>
    <w:rsid w:val="461F61B7"/>
    <w:rsid w:val="4C4D8261"/>
    <w:rsid w:val="4D3EBE8B"/>
    <w:rsid w:val="4D5D2C1E"/>
    <w:rsid w:val="5993BA5F"/>
    <w:rsid w:val="60A92929"/>
    <w:rsid w:val="65864F53"/>
    <w:rsid w:val="710A6C19"/>
    <w:rsid w:val="75B81F9B"/>
    <w:rsid w:val="780207E4"/>
    <w:rsid w:val="7AADBF75"/>
    <w:rsid w:val="7D857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687B"/>
  <w15:docId w15:val="{AB3B1088-34D5-4D3C-BD74-9A1743521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65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11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5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20F"/>
  </w:style>
  <w:style w:type="paragraph" w:styleId="Footer">
    <w:name w:val="footer"/>
    <w:basedOn w:val="Normal"/>
    <w:link w:val="Foot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20F"/>
  </w:style>
  <w:style w:type="paragraph" w:styleId="NoSpacing">
    <w:name w:val="No Spacing"/>
    <w:link w:val="NoSpacingChar"/>
    <w:uiPriority w:val="1"/>
    <w:qFormat/>
    <w:rsid w:val="006B120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B120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0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03D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15C3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45C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08E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708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8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A65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11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unhideWhenUsed/>
    <w:rsid w:val="00C007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7F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007F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B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9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aria.davila@emory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thomp2@emor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thom07@emory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BBUCHTI@emory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61204-9499-41FC-8080-5932F5BB8F0E}"/>
      </w:docPartPr>
      <w:docPartBody>
        <w:p w:rsidR="001A1322" w:rsidRDefault="00855E01">
          <w:r w:rsidRPr="00B278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5E01"/>
    <w:rsid w:val="001132DE"/>
    <w:rsid w:val="001A1322"/>
    <w:rsid w:val="002F1880"/>
    <w:rsid w:val="00300F5A"/>
    <w:rsid w:val="00363F9E"/>
    <w:rsid w:val="00855E01"/>
    <w:rsid w:val="008C35D6"/>
    <w:rsid w:val="009870B3"/>
    <w:rsid w:val="00B01F16"/>
    <w:rsid w:val="00B43437"/>
    <w:rsid w:val="00CF7026"/>
    <w:rsid w:val="00E14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5E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8" ma:contentTypeDescription="Create a new document." ma:contentTypeScope="" ma:versionID="489b3c6ce9b058f03d561ef7834bae3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688e72f114bd4bf69dfbf0db22986e4c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6E1405-4ADA-435F-8636-866FEB3148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441C3-5E26-425B-AEC4-DDF6AF232210}">
  <ds:schemaRefs>
    <ds:schemaRef ds:uri="http://schemas.microsoft.com/office/2006/metadata/properties"/>
    <ds:schemaRef ds:uri="http://schemas.microsoft.com/office/infopath/2007/PartnerControls"/>
    <ds:schemaRef ds:uri="17e25c60-b236-4840-b6e2-308a8d3f8757"/>
    <ds:schemaRef ds:uri="0dfcd319-83fc-4f6f-9c6e-9b2edaa76c02"/>
  </ds:schemaRefs>
</ds:datastoreItem>
</file>

<file path=customXml/itemProps3.xml><?xml version="1.0" encoding="utf-8"?>
<ds:datastoreItem xmlns:ds="http://schemas.openxmlformats.org/officeDocument/2006/customXml" ds:itemID="{030A0B49-28BF-4C8B-B149-1A63409825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654</Words>
  <Characters>3734</Characters>
  <Application>Microsoft Office Word</Application>
  <DocSecurity>0</DocSecurity>
  <Lines>31</Lines>
  <Paragraphs>8</Paragraphs>
  <ScaleCrop>false</ScaleCrop>
  <Company>Emory University</Company>
  <LinksUpToDate>false</LinksUpToDate>
  <CharactersWithSpaces>4380</CharactersWithSpaces>
  <SharedDoc>false</SharedDoc>
  <HLinks>
    <vt:vector size="24" baseType="variant"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maria.davila@emory.edu</vt:lpwstr>
      </vt:variant>
      <vt:variant>
        <vt:lpwstr/>
      </vt:variant>
      <vt:variant>
        <vt:i4>5963828</vt:i4>
      </vt:variant>
      <vt:variant>
        <vt:i4>6</vt:i4>
      </vt:variant>
      <vt:variant>
        <vt:i4>0</vt:i4>
      </vt:variant>
      <vt:variant>
        <vt:i4>5</vt:i4>
      </vt:variant>
      <vt:variant>
        <vt:lpwstr>mailto:mthomp2@emory.edu</vt:lpwstr>
      </vt:variant>
      <vt:variant>
        <vt:lpwstr/>
      </vt:variant>
      <vt:variant>
        <vt:i4>4194420</vt:i4>
      </vt:variant>
      <vt:variant>
        <vt:i4>3</vt:i4>
      </vt:variant>
      <vt:variant>
        <vt:i4>0</vt:i4>
      </vt:variant>
      <vt:variant>
        <vt:i4>5</vt:i4>
      </vt:variant>
      <vt:variant>
        <vt:lpwstr>mailto:sthom07@emory.edu</vt:lpwstr>
      </vt:variant>
      <vt:variant>
        <vt:lpwstr/>
      </vt:variant>
      <vt:variant>
        <vt:i4>1507370</vt:i4>
      </vt:variant>
      <vt:variant>
        <vt:i4>0</vt:i4>
      </vt:variant>
      <vt:variant>
        <vt:i4>0</vt:i4>
      </vt:variant>
      <vt:variant>
        <vt:i4>5</vt:i4>
      </vt:variant>
      <vt:variant>
        <vt:lpwstr>mailto:BBUCHTI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hill2</dc:creator>
  <cp:keywords/>
  <dc:description/>
  <cp:lastModifiedBy>Davila, Maria G.</cp:lastModifiedBy>
  <cp:revision>48</cp:revision>
  <cp:lastPrinted>2018-05-14T18:21:00Z</cp:lastPrinted>
  <dcterms:created xsi:type="dcterms:W3CDTF">2023-11-14T19:39:00Z</dcterms:created>
  <dcterms:modified xsi:type="dcterms:W3CDTF">2024-01-3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MediaServiceImageTags">
    <vt:lpwstr/>
  </property>
</Properties>
</file>